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490C5" w14:textId="77777777" w:rsidR="00D9742C" w:rsidRDefault="00B65600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T 5520, Fall 2021, Chen</w:t>
      </w:r>
    </w:p>
    <w:p w14:paraId="06A29CD4" w14:textId="77777777" w:rsidR="00D9742C" w:rsidRDefault="00B65600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ject Evaluation Form – Milestone 1: Proposal</w:t>
      </w:r>
    </w:p>
    <w:p w14:paraId="27671A87" w14:textId="77777777" w:rsidR="00D9742C" w:rsidRDefault="00B65600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ubmission Due Sep 24, 11:59 PM</w:t>
      </w:r>
    </w:p>
    <w:p w14:paraId="397178A5" w14:textId="77777777" w:rsidR="00D9742C" w:rsidRDefault="00B65600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struction:</w:t>
      </w:r>
    </w:p>
    <w:p w14:paraId="512E3658" w14:textId="77777777" w:rsidR="00D9742C" w:rsidRDefault="00B656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cuss with your group members. Find a business problem that can be solved by using business analytics methods. Submit your project proposal.</w:t>
      </w:r>
    </w:p>
    <w:p w14:paraId="74E7B717" w14:textId="77777777" w:rsidR="00D9742C" w:rsidRDefault="00B656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udents should come up with their own datasets. If you have your own datasets, that is great. If you don’t hav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tasets at hand, you can either collect your own datasets or find some existing datasets for your project from the Internet such as the following websites:</w:t>
      </w:r>
    </w:p>
    <w:p w14:paraId="7867E77C" w14:textId="77777777" w:rsidR="00D9742C" w:rsidRDefault="00B656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pen Government Data </w:t>
      </w:r>
      <w:hyperlink r:id="rId8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data.gov/</w:t>
        </w:r>
      </w:hyperlink>
    </w:p>
    <w:p w14:paraId="4528833F" w14:textId="77777777" w:rsidR="00D9742C" w:rsidRDefault="00B656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ggle Datase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especially those open competitions) </w:t>
      </w:r>
      <w:hyperlink r:id="rId9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kaggle.com/datasets</w:t>
        </w:r>
      </w:hyperlink>
    </w:p>
    <w:p w14:paraId="3E3FE3D3" w14:textId="77777777" w:rsidR="00D9742C" w:rsidRDefault="00B656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arvard Dataverse </w:t>
      </w:r>
      <w:hyperlink r:id="rId10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ataverse.harvard.edu/dataverse/harvard</w:t>
        </w:r>
      </w:hyperlink>
    </w:p>
    <w:p w14:paraId="3413EA9F" w14:textId="77777777" w:rsidR="00D9742C" w:rsidRDefault="00B656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 Nugets </w:t>
      </w:r>
      <w:hyperlink r:id="rId11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www.kdnuggets.com/datasets/index.html</w:t>
        </w:r>
      </w:hyperlink>
    </w:p>
    <w:p w14:paraId="7B1CAED9" w14:textId="77777777" w:rsidR="00D9742C" w:rsidRDefault="00B6560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oogle Dataset Search </w:t>
      </w:r>
      <w:hyperlink r:id="rId12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toolbox.google.com/datasetsearch</w:t>
        </w:r>
      </w:hyperlink>
    </w:p>
    <w:p w14:paraId="166CB9EA" w14:textId="77777777" w:rsidR="00D9742C" w:rsidRDefault="00B656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dataset that is appropriate for the course project must satisfy the following criteria:</w:t>
      </w:r>
    </w:p>
    <w:p w14:paraId="6424FBE1" w14:textId="77777777" w:rsidR="00D9742C" w:rsidRDefault="00B656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dataset must have potential to tell an interesting story;</w:t>
      </w:r>
    </w:p>
    <w:p w14:paraId="79DFD794" w14:textId="77777777" w:rsidR="00D9742C" w:rsidRDefault="00B656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dataset must be in raw format. It has not been cleansed by other people;</w:t>
      </w:r>
    </w:p>
    <w:p w14:paraId="1B5E37BD" w14:textId="77777777" w:rsidR="00D9742C" w:rsidRDefault="00B656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re must be relativel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rge number of variables (&gt;=20) that could be extracted from the dataset;</w:t>
      </w:r>
    </w:p>
    <w:p w14:paraId="088D0197" w14:textId="77777777" w:rsidR="00D9742C" w:rsidRDefault="00B656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dataset should have a large number of observations (&gt;=1000);</w:t>
      </w:r>
    </w:p>
    <w:p w14:paraId="2482AC9D" w14:textId="77777777" w:rsidR="00D9742C" w:rsidRDefault="00B656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dataset and your research questions have not been fully analyzed on the Internet, especially using Python.</w:t>
      </w:r>
    </w:p>
    <w:p w14:paraId="4424C3B3" w14:textId="77777777" w:rsidR="00D9742C" w:rsidRDefault="00B656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ach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roup must send their dataset to the instructor for approval. It is recommended that each group discuss their dataset with the instructor in the office hours.</w:t>
      </w:r>
    </w:p>
    <w:p w14:paraId="51747A80" w14:textId="77777777" w:rsidR="00D9742C" w:rsidRDefault="00B656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project proposal should include two sections: </w:t>
      </w:r>
    </w:p>
    <w:p w14:paraId="7C8C5D7C" w14:textId="77777777" w:rsidR="00D9742C" w:rsidRDefault="00B656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troduction</w:t>
      </w:r>
    </w:p>
    <w:p w14:paraId="2FEB47D9" w14:textId="77777777" w:rsidR="00D9742C" w:rsidRDefault="00B656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ta Source and Collection</w:t>
      </w:r>
    </w:p>
    <w:p w14:paraId="70301596" w14:textId="77777777" w:rsidR="00D9742C" w:rsidRDefault="00B656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ad the evaluation criteria carefully on the next page for the detailed requirement.</w:t>
      </w:r>
    </w:p>
    <w:p w14:paraId="7FB91FD0" w14:textId="77777777" w:rsidR="00D9742C" w:rsidRDefault="00B656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Markdown in Jupyter notebook to write your project proposal. You need to use proper Markdown syntax to format your proposal. Do not use M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d or other format. </w:t>
      </w:r>
    </w:p>
    <w:p w14:paraId="7C06665F" w14:textId="77777777" w:rsidR="00D9742C" w:rsidRDefault="00B656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ease create your group project repository on github and use it to manage all your project documents. </w:t>
      </w:r>
    </w:p>
    <w:p w14:paraId="1C923570" w14:textId="77777777" w:rsidR="00D9742C" w:rsidRDefault="00B656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ease submit the following two documents into Canvas: </w:t>
      </w:r>
    </w:p>
    <w:p w14:paraId="3018C4F5" w14:textId="77777777" w:rsidR="00D9742C" w:rsidRDefault="00B656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project proposal written in .ipynb file; </w:t>
      </w:r>
    </w:p>
    <w:p w14:paraId="4148B87B" w14:textId="77777777" w:rsidR="00D9742C" w:rsidRDefault="00B6560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Evaluation form with f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l project team information (see below table).</w:t>
      </w:r>
    </w:p>
    <w:p w14:paraId="1DDA197B" w14:textId="77777777" w:rsidR="00D9742C" w:rsidRDefault="00D9742C"/>
    <w:p w14:paraId="53105282" w14:textId="77777777" w:rsidR="00D9742C" w:rsidRDefault="00B65600">
      <w:pPr>
        <w:pStyle w:val="Heading2"/>
        <w:spacing w:before="240" w:after="2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roject Repository</w:t>
      </w:r>
    </w:p>
    <w:p w14:paraId="343A225D" w14:textId="77777777" w:rsidR="00D9742C" w:rsidRDefault="00B6560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Each group needs to use github to host their project and support collaborative work. To learn how to use github, refer to </w:t>
      </w:r>
      <w:hyperlink r:id="rId13">
        <w:r>
          <w:rPr>
            <w:rFonts w:ascii="Times New Roman" w:eastAsia="Times New Roman" w:hAnsi="Times New Roman" w:cs="Times New Roman"/>
            <w:color w:val="0000FF"/>
            <w:u w:val="single"/>
          </w:rPr>
          <w:t>https://guides.github.com/</w:t>
        </w:r>
      </w:hyperlink>
      <w:r>
        <w:rPr>
          <w:rFonts w:ascii="Times New Roman" w:eastAsia="Times New Roman" w:hAnsi="Times New Roman" w:cs="Times New Roman"/>
        </w:rPr>
        <w:t>.</w:t>
      </w:r>
    </w:p>
    <w:p w14:paraId="35451B29" w14:textId="77777777" w:rsidR="00D9742C" w:rsidRDefault="00B656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ach group member needs to register a github ID (if you don’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 have one) and work on the project repository.</w:t>
      </w:r>
    </w:p>
    <w:p w14:paraId="372FB169" w14:textId="77777777" w:rsidR="00D9742C" w:rsidRDefault="00B656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lease add the instructor (github ID: chenla-mst) as a collaborator for your group project. After you add the instructor into your group project, please copy the invitation link and send it to my email (</w:t>
      </w:r>
      <w:hyperlink r:id="rId14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henla@mst.edu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. See below for an example.</w:t>
      </w:r>
    </w:p>
    <w:p w14:paraId="3BB5E7DB" w14:textId="77777777" w:rsidR="00D9742C" w:rsidRDefault="00B6560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5EF5F87" wp14:editId="3B307C4F">
            <wp:extent cx="4426431" cy="224490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26431" cy="2244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4C8C86D0" w14:textId="77777777" w:rsidR="00D9742C" w:rsidRDefault="00B65600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461CB3A0" w14:textId="77777777" w:rsidR="00D9742C" w:rsidRDefault="00B65600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Project Team Information (filled in by students)</w:t>
      </w:r>
    </w:p>
    <w:tbl>
      <w:tblPr>
        <w:tblStyle w:val="a"/>
        <w:tblW w:w="8522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70"/>
        <w:gridCol w:w="2237"/>
        <w:gridCol w:w="4415"/>
      </w:tblGrid>
      <w:tr w:rsidR="00D9742C" w14:paraId="4633BCE5" w14:textId="77777777">
        <w:tc>
          <w:tcPr>
            <w:tcW w:w="1870" w:type="dxa"/>
            <w:shd w:val="clear" w:color="auto" w:fill="17365D"/>
          </w:tcPr>
          <w:p w14:paraId="5623E7B3" w14:textId="77777777" w:rsidR="00D9742C" w:rsidRDefault="00B656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Member name</w:t>
            </w:r>
          </w:p>
        </w:tc>
        <w:tc>
          <w:tcPr>
            <w:tcW w:w="2237" w:type="dxa"/>
            <w:shd w:val="clear" w:color="auto" w:fill="17365D"/>
          </w:tcPr>
          <w:p w14:paraId="3A7CB16B" w14:textId="77777777" w:rsidR="00D9742C" w:rsidRDefault="00B656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Percent contribution</w:t>
            </w:r>
          </w:p>
        </w:tc>
        <w:tc>
          <w:tcPr>
            <w:tcW w:w="4415" w:type="dxa"/>
            <w:shd w:val="clear" w:color="auto" w:fill="17365D"/>
          </w:tcPr>
          <w:p w14:paraId="5CAF2538" w14:textId="77777777" w:rsidR="00D9742C" w:rsidRDefault="00B656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Activities completed by the member</w:t>
            </w:r>
          </w:p>
        </w:tc>
      </w:tr>
      <w:tr w:rsidR="00D9742C" w14:paraId="5E5C3198" w14:textId="77777777">
        <w:tc>
          <w:tcPr>
            <w:tcW w:w="1870" w:type="dxa"/>
          </w:tcPr>
          <w:p w14:paraId="49E27814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Xinyue Chen</w:t>
            </w:r>
          </w:p>
        </w:tc>
        <w:tc>
          <w:tcPr>
            <w:tcW w:w="2237" w:type="dxa"/>
          </w:tcPr>
          <w:p w14:paraId="10257DC5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.6%</w:t>
            </w:r>
          </w:p>
        </w:tc>
        <w:tc>
          <w:tcPr>
            <w:tcW w:w="4415" w:type="dxa"/>
          </w:tcPr>
          <w:p w14:paraId="0956B4A1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reated GitHub repository, Brainstorm, contribute to proposal and dataset decision</w:t>
            </w:r>
          </w:p>
        </w:tc>
      </w:tr>
      <w:tr w:rsidR="00D9742C" w14:paraId="331ADE10" w14:textId="77777777">
        <w:tc>
          <w:tcPr>
            <w:tcW w:w="1870" w:type="dxa"/>
          </w:tcPr>
          <w:p w14:paraId="11E77B66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than Dierkes</w:t>
            </w:r>
          </w:p>
        </w:tc>
        <w:tc>
          <w:tcPr>
            <w:tcW w:w="2237" w:type="dxa"/>
          </w:tcPr>
          <w:p w14:paraId="7875B019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.6%</w:t>
            </w:r>
          </w:p>
        </w:tc>
        <w:tc>
          <w:tcPr>
            <w:tcW w:w="4415" w:type="dxa"/>
          </w:tcPr>
          <w:p w14:paraId="55F1AA30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ainstorm, contribute to proposal and dataset decision</w:t>
            </w:r>
          </w:p>
        </w:tc>
      </w:tr>
      <w:tr w:rsidR="00D9742C" w14:paraId="62E9E951" w14:textId="77777777">
        <w:tc>
          <w:tcPr>
            <w:tcW w:w="1870" w:type="dxa"/>
          </w:tcPr>
          <w:p w14:paraId="28C5D17F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oe Distler</w:t>
            </w:r>
          </w:p>
        </w:tc>
        <w:tc>
          <w:tcPr>
            <w:tcW w:w="2237" w:type="dxa"/>
          </w:tcPr>
          <w:p w14:paraId="4802CC21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.6%</w:t>
            </w:r>
          </w:p>
        </w:tc>
        <w:tc>
          <w:tcPr>
            <w:tcW w:w="4415" w:type="dxa"/>
          </w:tcPr>
          <w:p w14:paraId="2E5DE368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ainstorm, contribute to proposal and dataset decision</w:t>
            </w:r>
          </w:p>
        </w:tc>
      </w:tr>
      <w:tr w:rsidR="00D9742C" w14:paraId="7711D8CA" w14:textId="77777777">
        <w:tc>
          <w:tcPr>
            <w:tcW w:w="1870" w:type="dxa"/>
          </w:tcPr>
          <w:p w14:paraId="42A8AEC7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iraj Vilas Rane</w:t>
            </w:r>
          </w:p>
        </w:tc>
        <w:tc>
          <w:tcPr>
            <w:tcW w:w="2237" w:type="dxa"/>
          </w:tcPr>
          <w:p w14:paraId="5C45E6C7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.6%</w:t>
            </w:r>
          </w:p>
        </w:tc>
        <w:tc>
          <w:tcPr>
            <w:tcW w:w="4415" w:type="dxa"/>
          </w:tcPr>
          <w:p w14:paraId="00B33C02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ainstorm, contribute to proposal and dataset decision</w:t>
            </w:r>
          </w:p>
        </w:tc>
      </w:tr>
      <w:tr w:rsidR="00D9742C" w14:paraId="2F6E114F" w14:textId="77777777">
        <w:tc>
          <w:tcPr>
            <w:tcW w:w="1870" w:type="dxa"/>
          </w:tcPr>
          <w:p w14:paraId="02B6A2D7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bby Ross</w:t>
            </w:r>
          </w:p>
        </w:tc>
        <w:tc>
          <w:tcPr>
            <w:tcW w:w="2237" w:type="dxa"/>
          </w:tcPr>
          <w:p w14:paraId="3391CEE0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.6%</w:t>
            </w:r>
          </w:p>
        </w:tc>
        <w:tc>
          <w:tcPr>
            <w:tcW w:w="4415" w:type="dxa"/>
          </w:tcPr>
          <w:p w14:paraId="7BBA26C3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ainstorm, contribute to proposal and dataset decision</w:t>
            </w:r>
          </w:p>
        </w:tc>
      </w:tr>
      <w:tr w:rsidR="00D9742C" w14:paraId="18F0BD3C" w14:textId="77777777">
        <w:tc>
          <w:tcPr>
            <w:tcW w:w="1870" w:type="dxa"/>
          </w:tcPr>
          <w:p w14:paraId="2C9AD0F4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Yinkai Xiong</w:t>
            </w:r>
          </w:p>
        </w:tc>
        <w:tc>
          <w:tcPr>
            <w:tcW w:w="2237" w:type="dxa"/>
          </w:tcPr>
          <w:p w14:paraId="4A4EDE88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.6%</w:t>
            </w:r>
          </w:p>
        </w:tc>
        <w:tc>
          <w:tcPr>
            <w:tcW w:w="4415" w:type="dxa"/>
          </w:tcPr>
          <w:p w14:paraId="4EBBE298" w14:textId="77777777" w:rsidR="00D9742C" w:rsidRDefault="00B65600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rainstorm, contribute to p</w:t>
            </w:r>
            <w:r>
              <w:rPr>
                <w:rFonts w:ascii="Times New Roman" w:eastAsia="Times New Roman" w:hAnsi="Times New Roman" w:cs="Times New Roman"/>
              </w:rPr>
              <w:t>roposal and dataset decision</w:t>
            </w:r>
          </w:p>
        </w:tc>
      </w:tr>
    </w:tbl>
    <w:p w14:paraId="66985C5E" w14:textId="77777777" w:rsidR="00D9742C" w:rsidRDefault="00D9742C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E1C7D7A" w14:textId="77777777" w:rsidR="00D9742C" w:rsidRDefault="00B6560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14:paraId="2606B0C6" w14:textId="77777777" w:rsidR="00D9742C" w:rsidRDefault="00B65600">
      <w:pPr>
        <w:spacing w:before="240" w:after="24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Evaluation Summary – M1 (filled in by instructor)</w:t>
      </w:r>
    </w:p>
    <w:tbl>
      <w:tblPr>
        <w:tblStyle w:val="a0"/>
        <w:tblW w:w="872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90"/>
        <w:gridCol w:w="1170"/>
        <w:gridCol w:w="2520"/>
        <w:gridCol w:w="1345"/>
      </w:tblGrid>
      <w:tr w:rsidR="00D9742C" w14:paraId="5DA2F05D" w14:textId="77777777">
        <w:trPr>
          <w:trHeight w:val="27"/>
          <w:jc w:val="center"/>
        </w:trPr>
        <w:tc>
          <w:tcPr>
            <w:tcW w:w="3690" w:type="dxa"/>
            <w:shd w:val="clear" w:color="auto" w:fill="17365D"/>
            <w:vAlign w:val="center"/>
          </w:tcPr>
          <w:p w14:paraId="69B874B8" w14:textId="77777777" w:rsidR="00D9742C" w:rsidRDefault="00B656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riteria</w:t>
            </w:r>
          </w:p>
        </w:tc>
        <w:tc>
          <w:tcPr>
            <w:tcW w:w="1170" w:type="dxa"/>
            <w:shd w:val="clear" w:color="auto" w:fill="17365D"/>
            <w:vAlign w:val="center"/>
          </w:tcPr>
          <w:p w14:paraId="64629A0C" w14:textId="77777777" w:rsidR="00D9742C" w:rsidRDefault="00B656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arget %</w:t>
            </w:r>
          </w:p>
        </w:tc>
        <w:tc>
          <w:tcPr>
            <w:tcW w:w="2520" w:type="dxa"/>
            <w:shd w:val="clear" w:color="auto" w:fill="17365D"/>
            <w:vAlign w:val="center"/>
          </w:tcPr>
          <w:p w14:paraId="35BCAB15" w14:textId="77777777" w:rsidR="00D9742C" w:rsidRDefault="00B656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/>
            <w:vAlign w:val="center"/>
          </w:tcPr>
          <w:p w14:paraId="21FC0D9C" w14:textId="77777777" w:rsidR="00D9742C" w:rsidRDefault="00B65600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Evaluation</w:t>
            </w:r>
          </w:p>
        </w:tc>
      </w:tr>
      <w:tr w:rsidR="00D9742C" w14:paraId="6C3EB98D" w14:textId="77777777">
        <w:trPr>
          <w:jc w:val="center"/>
        </w:trPr>
        <w:tc>
          <w:tcPr>
            <w:tcW w:w="3690" w:type="dxa"/>
            <w:vAlign w:val="center"/>
          </w:tcPr>
          <w:p w14:paraId="4EEBFFB1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y explain the business problem you choose to analyze.</w:t>
            </w:r>
          </w:p>
          <w:p w14:paraId="4EBD1652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e business scenario or setting for your project.</w:t>
            </w:r>
          </w:p>
        </w:tc>
        <w:tc>
          <w:tcPr>
            <w:tcW w:w="1170" w:type="dxa"/>
            <w:vAlign w:val="center"/>
          </w:tcPr>
          <w:p w14:paraId="470E2CA4" w14:textId="77777777" w:rsidR="00D9742C" w:rsidRDefault="00B6560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2520" w:type="dxa"/>
            <w:vAlign w:val="center"/>
          </w:tcPr>
          <w:p w14:paraId="49B67D93" w14:textId="77777777" w:rsidR="006225DE" w:rsidRDefault="006225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ou need to set a more specific business scenario for your project. Without a full explanation of the project background, it’s hard to understand why those research questions make sense and are important. </w:t>
            </w:r>
          </w:p>
          <w:p w14:paraId="041D42A7" w14:textId="77777777" w:rsidR="006225DE" w:rsidRDefault="006225DE">
            <w:pPr>
              <w:rPr>
                <w:rFonts w:ascii="Times New Roman" w:hAnsi="Times New Roman" w:cs="Times New Roman"/>
              </w:rPr>
            </w:pPr>
          </w:p>
          <w:p w14:paraId="05D37C27" w14:textId="12671062" w:rsidR="00D9742C" w:rsidRPr="006225DE" w:rsidRDefault="006225D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r example, what is Airbnb? What is its business model? Why this project can contribute to this company? ……You need to treat the audience of your report as a person who has no prior knowledge of the domain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1D4E9F37" w14:textId="7B927D0D" w:rsidR="00D9742C" w:rsidRDefault="006225DE" w:rsidP="006225DE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30</w:t>
            </w:r>
          </w:p>
        </w:tc>
      </w:tr>
      <w:tr w:rsidR="00D9742C" w14:paraId="3E37575D" w14:textId="77777777">
        <w:trPr>
          <w:jc w:val="center"/>
        </w:trPr>
        <w:tc>
          <w:tcPr>
            <w:tcW w:w="3690" w:type="dxa"/>
            <w:vAlign w:val="center"/>
          </w:tcPr>
          <w:p w14:paraId="3D613562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early specify the high-level requirements and research questions.</w:t>
            </w:r>
          </w:p>
        </w:tc>
        <w:tc>
          <w:tcPr>
            <w:tcW w:w="1170" w:type="dxa"/>
            <w:vAlign w:val="center"/>
          </w:tcPr>
          <w:p w14:paraId="5549BE73" w14:textId="77777777" w:rsidR="00D9742C" w:rsidRDefault="00B6560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2520" w:type="dxa"/>
            <w:vAlign w:val="center"/>
          </w:tcPr>
          <w:p w14:paraId="091C376B" w14:textId="77777777" w:rsidR="00D9742C" w:rsidRDefault="00D9742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1A86BE18" w14:textId="18C5CE9A" w:rsidR="00D9742C" w:rsidRDefault="006225DE" w:rsidP="006225DE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20</w:t>
            </w:r>
          </w:p>
        </w:tc>
      </w:tr>
      <w:tr w:rsidR="00D9742C" w14:paraId="712D1A30" w14:textId="77777777">
        <w:trPr>
          <w:jc w:val="center"/>
        </w:trPr>
        <w:tc>
          <w:tcPr>
            <w:tcW w:w="3690" w:type="dxa"/>
            <w:vAlign w:val="center"/>
          </w:tcPr>
          <w:p w14:paraId="6C1F70E9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cify data source(s) [and data collection method(s) if applicable]. The dataset should satisfy all criteria as specified on page 1.</w:t>
            </w:r>
          </w:p>
          <w:p w14:paraId="0D3B8A97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ain how you get the data and what key information is available in the dataset.</w:t>
            </w:r>
          </w:p>
        </w:tc>
        <w:tc>
          <w:tcPr>
            <w:tcW w:w="1170" w:type="dxa"/>
            <w:vAlign w:val="center"/>
          </w:tcPr>
          <w:p w14:paraId="404084B8" w14:textId="77777777" w:rsidR="00D9742C" w:rsidRDefault="00B6560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2520" w:type="dxa"/>
            <w:vAlign w:val="center"/>
          </w:tcPr>
          <w:p w14:paraId="063053B9" w14:textId="77777777" w:rsidR="00D9742C" w:rsidRDefault="00D9742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708A1A0" w14:textId="79077BFE" w:rsidR="00D9742C" w:rsidRDefault="006225DE" w:rsidP="006225DE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20</w:t>
            </w:r>
          </w:p>
        </w:tc>
      </w:tr>
      <w:tr w:rsidR="00D9742C" w14:paraId="5E489A9B" w14:textId="77777777">
        <w:trPr>
          <w:jc w:val="center"/>
        </w:trPr>
        <w:tc>
          <w:tcPr>
            <w:tcW w:w="3690" w:type="dxa"/>
            <w:vAlign w:val="center"/>
          </w:tcPr>
          <w:p w14:paraId="6A52A3F0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at your project proposal in a professional way.</w:t>
            </w:r>
          </w:p>
          <w:p w14:paraId="7F681BCE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te your project proposal by using appropriate Markdown syntax.</w:t>
            </w:r>
          </w:p>
        </w:tc>
        <w:tc>
          <w:tcPr>
            <w:tcW w:w="1170" w:type="dxa"/>
            <w:vAlign w:val="center"/>
          </w:tcPr>
          <w:p w14:paraId="57FFA412" w14:textId="77777777" w:rsidR="00D9742C" w:rsidRDefault="00B6560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2520" w:type="dxa"/>
            <w:vAlign w:val="center"/>
          </w:tcPr>
          <w:p w14:paraId="054638A9" w14:textId="77777777" w:rsidR="00D9742C" w:rsidRDefault="00D9742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71F85101" w14:textId="61E5C6A3" w:rsidR="00D9742C" w:rsidRDefault="006225DE" w:rsidP="006225DE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20</w:t>
            </w:r>
          </w:p>
        </w:tc>
      </w:tr>
      <w:tr w:rsidR="00D9742C" w14:paraId="165F98F1" w14:textId="77777777">
        <w:trPr>
          <w:jc w:val="center"/>
        </w:trPr>
        <w:tc>
          <w:tcPr>
            <w:tcW w:w="3690" w:type="dxa"/>
            <w:vAlign w:val="center"/>
          </w:tcPr>
          <w:p w14:paraId="22602745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github repository for your project.</w:t>
            </w:r>
          </w:p>
          <w:p w14:paraId="5DCF3850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repository has been shared to the instructor.</w:t>
            </w:r>
          </w:p>
          <w:p w14:paraId="71B04261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All group members have joined the repository</w:t>
            </w:r>
          </w:p>
          <w:p w14:paraId="11EF83F8" w14:textId="77777777" w:rsidR="00D9742C" w:rsidRDefault="00B65600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the repository to manage all your project documents including meeting schedules, meeting minutes, and the proposal (the instructor should be invited to verif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 this).</w:t>
            </w:r>
          </w:p>
        </w:tc>
        <w:tc>
          <w:tcPr>
            <w:tcW w:w="1170" w:type="dxa"/>
            <w:vAlign w:val="center"/>
          </w:tcPr>
          <w:p w14:paraId="2CA676F8" w14:textId="77777777" w:rsidR="00D9742C" w:rsidRDefault="00B65600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10</w:t>
            </w:r>
          </w:p>
        </w:tc>
        <w:tc>
          <w:tcPr>
            <w:tcW w:w="2520" w:type="dxa"/>
            <w:vAlign w:val="center"/>
          </w:tcPr>
          <w:p w14:paraId="092ED293" w14:textId="77777777" w:rsidR="00D9742C" w:rsidRDefault="00D9742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64511A02" w14:textId="3B6983DF" w:rsidR="00D9742C" w:rsidRDefault="006225DE" w:rsidP="006225DE">
            <w:pPr>
              <w:jc w:val="center"/>
              <w:rPr>
                <w:rFonts w:ascii="Times New Roman" w:eastAsia="Times New Roman" w:hAnsi="Times New Roman" w:cs="Times New Roman"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color w:val="0000FF"/>
              </w:rPr>
              <w:t>10</w:t>
            </w:r>
          </w:p>
        </w:tc>
      </w:tr>
      <w:tr w:rsidR="00D9742C" w14:paraId="1200D18F" w14:textId="77777777">
        <w:trPr>
          <w:jc w:val="center"/>
        </w:trPr>
        <w:tc>
          <w:tcPr>
            <w:tcW w:w="3690" w:type="dxa"/>
            <w:vAlign w:val="center"/>
          </w:tcPr>
          <w:p w14:paraId="6C7B23B3" w14:textId="77777777" w:rsidR="00D9742C" w:rsidRDefault="00B656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</w:t>
            </w:r>
          </w:p>
        </w:tc>
        <w:tc>
          <w:tcPr>
            <w:tcW w:w="1170" w:type="dxa"/>
            <w:vAlign w:val="center"/>
          </w:tcPr>
          <w:p w14:paraId="4B15752D" w14:textId="77777777" w:rsidR="00D9742C" w:rsidRDefault="00B65600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0</w:t>
            </w:r>
          </w:p>
        </w:tc>
        <w:tc>
          <w:tcPr>
            <w:tcW w:w="2520" w:type="dxa"/>
            <w:vAlign w:val="center"/>
          </w:tcPr>
          <w:p w14:paraId="113D0F99" w14:textId="590D0824" w:rsidR="00D9742C" w:rsidRDefault="006225D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ood job! I expect to see interesting results from your project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6E8C28A9" w14:textId="435C0082" w:rsidR="00D9742C" w:rsidRDefault="006225DE" w:rsidP="006225DE">
            <w:pPr>
              <w:jc w:val="center"/>
              <w:rPr>
                <w:rFonts w:ascii="Times New Roman" w:eastAsia="Times New Roman" w:hAnsi="Times New Roman" w:cs="Times New Roman"/>
                <w:b/>
                <w:color w:val="0000FF"/>
              </w:rPr>
            </w:pPr>
            <w:r>
              <w:rPr>
                <w:rFonts w:ascii="Times New Roman" w:eastAsia="Times New Roman" w:hAnsi="Times New Roman" w:cs="Times New Roman"/>
                <w:b/>
                <w:color w:val="0000FF"/>
              </w:rPr>
              <w:t>100</w:t>
            </w:r>
          </w:p>
        </w:tc>
      </w:tr>
    </w:tbl>
    <w:p w14:paraId="44741FA9" w14:textId="77777777" w:rsidR="00D9742C" w:rsidRDefault="00D9742C">
      <w:pPr>
        <w:rPr>
          <w:rFonts w:ascii="Times New Roman" w:eastAsia="Times New Roman" w:hAnsi="Times New Roman" w:cs="Times New Roman"/>
        </w:rPr>
      </w:pPr>
    </w:p>
    <w:sectPr w:rsidR="00D9742C">
      <w:footerReference w:type="default" r:id="rId16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D30A1" w14:textId="77777777" w:rsidR="00B65600" w:rsidRDefault="00B65600">
      <w:pPr>
        <w:spacing w:after="0" w:line="240" w:lineRule="auto"/>
      </w:pPr>
      <w:r>
        <w:separator/>
      </w:r>
    </w:p>
  </w:endnote>
  <w:endnote w:type="continuationSeparator" w:id="0">
    <w:p w14:paraId="705D498A" w14:textId="77777777" w:rsidR="00B65600" w:rsidRDefault="00B65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7A1E9" w14:textId="77777777" w:rsidR="00D9742C" w:rsidRDefault="00B656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Page 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color w:val="000000"/>
        <w:sz w:val="24"/>
        <w:szCs w:val="24"/>
      </w:rPr>
      <w:instrText>PAGE</w:instrText>
    </w:r>
    <w:r w:rsidR="006225DE"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6225DE">
      <w:rPr>
        <w:rFonts w:ascii="Times New Roman" w:eastAsia="Times New Roman" w:hAnsi="Times New Roman" w:cs="Times New Roman"/>
        <w:noProof/>
        <w:color w:val="000000"/>
        <w:sz w:val="24"/>
        <w:szCs w:val="24"/>
      </w:rPr>
      <w:t>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  <w:r>
      <w:rPr>
        <w:rFonts w:ascii="Times New Roman" w:eastAsia="Times New Roman" w:hAnsi="Times New Roman" w:cs="Times New Roman"/>
        <w:color w:val="000000"/>
      </w:rPr>
      <w:t xml:space="preserve"> of 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color w:val="000000"/>
        <w:sz w:val="24"/>
        <w:szCs w:val="24"/>
      </w:rPr>
      <w:instrText>NUMPAGES</w:instrText>
    </w:r>
    <w:r w:rsidR="006225DE"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6225DE">
      <w:rPr>
        <w:rFonts w:ascii="Times New Roman" w:eastAsia="Times New Roman" w:hAnsi="Times New Roman" w:cs="Times New Roman"/>
        <w:noProof/>
        <w:color w:val="000000"/>
        <w:sz w:val="24"/>
        <w:szCs w:val="24"/>
      </w:rPr>
      <w:t>2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</w:p>
  <w:p w14:paraId="703B3964" w14:textId="77777777" w:rsidR="00D9742C" w:rsidRDefault="00D974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E9C7B0" w14:textId="77777777" w:rsidR="00B65600" w:rsidRDefault="00B65600">
      <w:pPr>
        <w:spacing w:after="0" w:line="240" w:lineRule="auto"/>
      </w:pPr>
      <w:r>
        <w:separator/>
      </w:r>
    </w:p>
  </w:footnote>
  <w:footnote w:type="continuationSeparator" w:id="0">
    <w:p w14:paraId="416DBC1F" w14:textId="77777777" w:rsidR="00B65600" w:rsidRDefault="00B656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7737BD"/>
    <w:multiLevelType w:val="multilevel"/>
    <w:tmpl w:val="383250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2192093"/>
    <w:multiLevelType w:val="multilevel"/>
    <w:tmpl w:val="BD0C2D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8177F5E"/>
    <w:multiLevelType w:val="multilevel"/>
    <w:tmpl w:val="06204B8E"/>
    <w:lvl w:ilvl="0">
      <w:start w:val="1"/>
      <w:numFmt w:val="lowerLetter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0640DB"/>
    <w:multiLevelType w:val="multilevel"/>
    <w:tmpl w:val="92228A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BA30E5E"/>
    <w:multiLevelType w:val="multilevel"/>
    <w:tmpl w:val="DB9A28A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DMyMTIzNjQwMDFT0lEKTi0uzszPAykwrAUAHNQ/GSwAAAA="/>
  </w:docVars>
  <w:rsids>
    <w:rsidRoot w:val="00D9742C"/>
    <w:rsid w:val="006225DE"/>
    <w:rsid w:val="00B65600"/>
    <w:rsid w:val="00D9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FA103"/>
  <w15:docId w15:val="{87B8F601-8CA5-4144-84F6-A93F8B085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216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  <w:style w:type="character" w:styleId="Hyperlink">
    <w:name w:val="Hyperlink"/>
    <w:basedOn w:val="DefaultParagraphFont"/>
    <w:uiPriority w:val="99"/>
    <w:unhideWhenUsed/>
    <w:rsid w:val="009258E0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21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12164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86" w:type="dxa"/>
        <w:left w:w="115" w:type="dxa"/>
        <w:bottom w:w="86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8" w:type="dxa"/>
        <w:left w:w="115" w:type="dxa"/>
        <w:bottom w:w="58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.gov/" TargetMode="External"/><Relationship Id="rId13" Type="http://schemas.openxmlformats.org/officeDocument/2006/relationships/hyperlink" Target="https://guides.github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oolbox.google.com/datasetsearch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dnuggets.com/datasets/index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yperlink" Target="https://dataverse.harvard.edu/dataverse/harvar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" TargetMode="External"/><Relationship Id="rId14" Type="http://schemas.openxmlformats.org/officeDocument/2006/relationships/hyperlink" Target="mailto:chenla@ms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/K4lL22BkEAuLvQ8bGvy2WBx2XA==">AMUW2mV7jQPz4DZbXJNjC2EBnxabulI5kdXVPma0RWiAPr7ZaK05iv3rPrWIWl5P8aOgzTGvuyjtU2AbS/JsTTwVZRhHzQj6AnOmshDiQ9WNZmN2ln1cn0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60</Words>
  <Characters>4337</Characters>
  <Application>Microsoft Office Word</Application>
  <DocSecurity>0</DocSecurity>
  <Lines>36</Lines>
  <Paragraphs>10</Paragraphs>
  <ScaleCrop>false</ScaleCrop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Chen, Langtao</cp:lastModifiedBy>
  <cp:revision>2</cp:revision>
  <dcterms:created xsi:type="dcterms:W3CDTF">2016-08-14T22:29:00Z</dcterms:created>
  <dcterms:modified xsi:type="dcterms:W3CDTF">2021-10-15T21:24:00Z</dcterms:modified>
</cp:coreProperties>
</file>